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ine</w:t>
      </w:r>
      <w:r>
        <w:t xml:space="preserve"> </w:t>
      </w:r>
      <w:r>
        <w:t xml:space="preserve">Engineer</w:t>
      </w:r>
      <w:r>
        <w:t xml:space="preserve"> </w:t>
      </w:r>
      <w:r>
        <w:t xml:space="preserve">-</w:t>
      </w:r>
      <w:r>
        <w:t xml:space="preserve"> </w:t>
      </w:r>
      <w:r>
        <w:t xml:space="preserve">Sydney,</w:t>
      </w:r>
      <w:r>
        <w:t xml:space="preserve"> </w:t>
      </w:r>
      <w:r>
        <w:t xml:space="preserve">Australia</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ydney, NSW 2000</w:t>
      </w:r>
      <w:r>
        <w:br/>
      </w:r>
      <w:r>
        <w:t xml:space="preserve">Australia</w:t>
      </w:r>
    </w:p>
    <w:bookmarkStart w:id="20" w:name="dear-hiring-manager"/>
    <w:p>
      <w:pPr>
        <w:pStyle w:val="Heading2"/>
      </w:pPr>
      <w:r>
        <w:t xml:space="preserve">Dear Hiring Manager,</w:t>
      </w:r>
    </w:p>
    <w:p>
      <w:pPr>
        <w:pStyle w:val="FirstParagraph"/>
      </w:pPr>
      <w:r>
        <w:t xml:space="preserve">I am writing to express my enthusiastic interest in the Marine Engineer Internship position at [Company Name] in Sydney, Australia, as advertised on [Platform where job was found - e.g., LinkedIn, company website]. As a dedicated and highly motivated final-year Bachelor of Engineering (Marine) student at the University of New South Wales (UNSW Sydney), I have meticulously prepared myself to contribute meaningfully to your team while gaining invaluable industry experience within the dynamic maritime environment of Australia Sydney. This</w:t>
      </w:r>
      <w:r>
        <w:t xml:space="preserve"> </w:t>
      </w:r>
      <w:r>
        <w:rPr>
          <w:bCs/>
          <w:b/>
        </w:rPr>
        <w:t xml:space="preserve">Internship Application Letter</w:t>
      </w:r>
      <w:r>
        <w:t xml:space="preserve"> </w:t>
      </w:r>
      <w:r>
        <w:t xml:space="preserve">serves as my formal expression of commitment to pursuing a career in marine engineering within one of the world's most significant maritime hubs.</w:t>
      </w:r>
    </w:p>
    <w:p>
      <w:pPr>
        <w:pStyle w:val="BodyText"/>
      </w:pPr>
      <w:r>
        <w:t xml:space="preserve">The significance of Australia's maritime sector to Sydney, in particular, is deeply ingrained in my professional aspirations. Having grown up near the iconic Sydney Harbour and witnessed firsthand the intricate dance between commercial shipping, cruise tourism (including vessels docking at Circular Quay), and naval operations, I understand that marine engineering isn't just a profession here—it's the lifeblood of Sydney's economy and global connectivity. My academic journey has been intentionally focused on aligning with this reality. Core subjects such as</w:t>
      </w:r>
      <w:r>
        <w:t xml:space="preserve"> </w:t>
      </w:r>
      <w:r>
        <w:rPr>
          <w:iCs/>
          <w:i/>
        </w:rPr>
        <w:t xml:space="preserve">Ship Propulsion Systems, Marine Thermodynamics, Naval Architecture Fundamentals, and Offshore Structures</w:t>
      </w:r>
      <w:r>
        <w:t xml:space="preserve"> </w:t>
      </w:r>
      <w:r>
        <w:t xml:space="preserve">have equipped me with a robust theoretical foundation. More importantly, I've consistently sought practical application: designing a scale-model propulsion system in UNSW's advanced marine engineering lab that achieved 15% higher efficiency than baseline designs; analyzing real-time data from the Australian Maritime Safety Authority (AMSA) on vessel performance in Sydney Harbour conditions; and completing a technical report on corrosion mitigation strategies specifically relevant to Australia's high-salinity coastal environment.</w:t>
      </w:r>
    </w:p>
    <w:p>
      <w:pPr>
        <w:pStyle w:val="BodyText"/>
      </w:pPr>
      <w:r>
        <w:t xml:space="preserve">My hands-on experience extends beyond the classroom. I recently completed a 6-week work placement with [Local Marine Engineering Company Name - e.g., Navtech Marine, APM Terminals Sydney], where I shadowed senior marine engineers on board commercial tugs operating in Port Jackson. This immersion was transformative. I assisted in routine engine room inspections, documented maintenance logs using industry-standard software (like IBM Maximo), learned the critical protocols for handling heavy fuel oil (HFO) and marine gas oil (MGO) – crucial knowledge given Sydney's stringent environmental regulations under the</w:t>
      </w:r>
      <w:r>
        <w:t xml:space="preserve"> </w:t>
      </w:r>
      <w:r>
        <w:rPr>
          <w:iCs/>
          <w:i/>
        </w:rPr>
        <w:t xml:space="preserve">Marine Safety Act 1998</w:t>
      </w:r>
      <w:r>
        <w:t xml:space="preserve">. I also observed the complex coordination required during vessel arrivals at Port Botany, Australia's largest container port, understanding how engineering excellence directly impacts global supply chains. This experience solidified my understanding that marine engineering in Australia Sydney demands not only technical precision but also acute situational awareness and adherence to strict safety culture – values deeply embedded within Australian maritime operations.</w:t>
      </w:r>
    </w:p>
    <w:p>
      <w:pPr>
        <w:pStyle w:val="BodyText"/>
      </w:pPr>
      <w:r>
        <w:t xml:space="preserve">What truly ignites my passion for pursuing this internship specifically in Sydney is the unique confluence of challenges and opportunities presented by the city's maritime landscape. The push towards decarbonization is accelerating here: Sydney Harbour has been a testing ground for hybrid ferry technologies, and companies like Pacific National are pioneering LNG-fueled solutions. I am eager to learn from industry leaders like [Company Name] who are at the forefront of this transition. My academic focus on alternative marine fuels, including a university project exploring methanol as a viable option for regional Australian vessels, aligns precisely with these emerging trends. I am not just seeking an internship; I am seeking to contribute to Australia's future in sustainable maritime engineering right here in Sydney.</w:t>
      </w:r>
    </w:p>
    <w:p>
      <w:pPr>
        <w:pStyle w:val="BodyText"/>
      </w:pPr>
      <w:r>
        <w:t xml:space="preserve">I possess the technical skills required for this role: Proficient in CAD software (SolidWorks, AutoCAD Marine), data analysis tools (MATLAB, Python for engineering applications), and industry-specific terminology. My strong communication skills enable me to effectively collaborate with cross-functional teams – a necessity when working on projects involving shipyards, port authorities like Sydney Ports Corporation, and environmental compliance officers. Crucially, I hold a valid Australian Working with Children Check and have completed the required marine safety training modules (including Basic Safety Training – BOSIET equivalent) as per AMSA requirements. I am fully available to commence this internship on [Start Date] and can work flexible hours during the Sydney-based operational cycle.</w:t>
      </w:r>
    </w:p>
    <w:p>
      <w:pPr>
        <w:pStyle w:val="BodyText"/>
      </w:pPr>
      <w:r>
        <w:t xml:space="preserve">My motivation for applying stems from a profound respect for the maritime heritage of Australia Sydney and a clear vision of my future within it. The marine engineering industry here is not merely an employer; it’s a community built on innovation, safety, and environmental stewardship. I am eager to learn under your mentorship, absorb the nuances of operating within Sydney's unique regulatory framework (including the NSW Marine Safety Regulations), and contribute to projects that support Australia's vital maritime infrastructure. I am confident that my academic rigor, practical exposure during my placement in Sydney Harbour waters, proactive attitude towards safety and sustainability, and deep respect for Australian marine engineering practices make me an ideal candidate for this</w:t>
      </w:r>
      <w:r>
        <w:t xml:space="preserve"> </w:t>
      </w:r>
      <w:r>
        <w:rPr>
          <w:bCs/>
          <w:b/>
        </w:rPr>
        <w:t xml:space="preserve">Internship Application Letter</w:t>
      </w:r>
      <w:r>
        <w:t xml:space="preserve"> </w:t>
      </w:r>
      <w:r>
        <w:t xml:space="preserve">opportunity.</w:t>
      </w:r>
    </w:p>
    <w:p>
      <w:pPr>
        <w:pStyle w:val="BodyText"/>
      </w:pPr>
      <w:r>
        <w:t xml:space="preserve">I have attached my resume for your detailed review. It further elaborates on my academic projects, technical competencies, and relevant experience. I am incredibly eager to discuss how my skills and enthusiasm can benefit [Company Name] and contribute to the continued success of marine engineering in Australia Sydney. Thank you for considering my application. I look forward to the possibility of discussing this exciting opportunity with you at your earliest convenience.</w:t>
      </w:r>
    </w:p>
    <w:p>
      <w:pPr>
        <w:pStyle w:val="BodyText"/>
      </w:pPr>
      <w:r>
        <w:t xml:space="preserve">Sincerely,</w:t>
      </w:r>
    </w:p>
    <w:p>
      <w:pPr>
        <w:pStyle w:val="BodyText"/>
      </w:pPr>
      <w:r>
        <w:t xml:space="preserve">[Your Typed Name]</w:t>
      </w:r>
    </w:p>
    <w:p>
      <w:pPr>
        <w:pStyle w:val="BodyText"/>
      </w:pPr>
      <w:r>
        <w:rPr>
          <w:bCs/>
          <w:b/>
        </w:rPr>
        <w:t xml:space="preserve">Note:</w:t>
      </w:r>
      <w:r>
        <w:t xml:space="preserve"> </w:t>
      </w:r>
      <w:r>
        <w:t xml:space="preserve">This document constitutes a formal Internship Application Letter for the Marine Engineer position within Australia Sydney. It has been specifically tailored to highlight the unique aspects of Sydney's maritime environment, Australian industry standards (AMSA, Maritime Safety Act), and the critical importance of local context for marine engineering professionals seeking experience in this vital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ine Engineer - Sydney, Australia</dc:title>
  <dc:creator/>
  <cp:keywords/>
  <dcterms:created xsi:type="dcterms:W3CDTF">2026-07-20T14:04:35Z</dcterms:created>
  <dcterms:modified xsi:type="dcterms:W3CDTF">2026-07-20T14:04:35Z</dcterms:modified>
</cp:coreProperties>
</file>

<file path=docProps/custom.xml><?xml version="1.0" encoding="utf-8"?>
<Properties xmlns="http://schemas.openxmlformats.org/officeDocument/2006/custom-properties" xmlns:vt="http://schemas.openxmlformats.org/officeDocument/2006/docPropsVTypes"/>
</file>